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38E05" w14:textId="04365FED" w:rsidR="00A54E29" w:rsidRDefault="00A54E29" w:rsidP="00995942">
      <w:pPr>
        <w:pStyle w:val="Default"/>
        <w:jc w:val="center"/>
      </w:pPr>
      <w:r>
        <w:t>Trabalho Balanço de Radiação</w:t>
      </w:r>
      <w:r w:rsidR="00995942">
        <w:t xml:space="preserve"> e de Energia</w:t>
      </w:r>
      <w:r w:rsidR="001248C8">
        <w:t xml:space="preserve"> e Trocas de CO2</w:t>
      </w:r>
    </w:p>
    <w:p w14:paraId="275C5113" w14:textId="77777777" w:rsidR="00A54E29" w:rsidRDefault="00A54E29" w:rsidP="00A54E29">
      <w:pPr>
        <w:pStyle w:val="Default"/>
      </w:pPr>
    </w:p>
    <w:p w14:paraId="1B9F181A" w14:textId="77777777" w:rsidR="00A54E29" w:rsidRDefault="00A54E29" w:rsidP="00A54E29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 Utilizar dados da torre de fluxos do Laboratório de Micrometeorologia da UFSM localizada em Santa Maria. </w:t>
      </w:r>
    </w:p>
    <w:p w14:paraId="416C5AE3" w14:textId="77777777" w:rsidR="00A54E29" w:rsidRDefault="00A54E29" w:rsidP="00A54E29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Descrição dos dados em: </w:t>
      </w:r>
    </w:p>
    <w:p w14:paraId="74E78E34" w14:textId="77777777" w:rsidR="00A54E29" w:rsidRDefault="00A54E29" w:rsidP="00A54E29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SM_description_from_324_2013_to_348_2014.txt </w:t>
      </w:r>
    </w:p>
    <w:p w14:paraId="724755A0" w14:textId="77777777" w:rsidR="00A54E29" w:rsidRDefault="00A54E29" w:rsidP="00A54E29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Dados no arquivo: </w:t>
      </w:r>
    </w:p>
    <w:p w14:paraId="35ACDB54" w14:textId="77777777" w:rsidR="00A54E29" w:rsidRDefault="00A54E29" w:rsidP="00A54E29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dados_SM_from_324_2013_to_348_2014.txt </w:t>
      </w:r>
    </w:p>
    <w:p w14:paraId="4366F743" w14:textId="77777777" w:rsidR="00A54E29" w:rsidRDefault="00A54E29" w:rsidP="00A54E29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Também segue dados do INMET, caso queiram conferir alguma informação: </w:t>
      </w:r>
    </w:p>
    <w:p w14:paraId="6028A5B2" w14:textId="77777777" w:rsidR="00A54E29" w:rsidRDefault="00A54E29" w:rsidP="00A54E29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INMET_A803_Santa_Maria_2013_2014.dat </w:t>
      </w:r>
    </w:p>
    <w:p w14:paraId="12698E22" w14:textId="77777777" w:rsidR="00A54E29" w:rsidRDefault="00A54E29" w:rsidP="00A54E29">
      <w:pPr>
        <w:pStyle w:val="Default"/>
        <w:rPr>
          <w:sz w:val="22"/>
          <w:szCs w:val="22"/>
        </w:rPr>
      </w:pPr>
    </w:p>
    <w:p w14:paraId="767E7A7A" w14:textId="19797A63" w:rsidR="00A54E29" w:rsidRDefault="00A54E29" w:rsidP="00A54E29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Cada aluno deve </w:t>
      </w:r>
      <w:r w:rsidR="001248C8">
        <w:rPr>
          <w:sz w:val="22"/>
          <w:szCs w:val="22"/>
        </w:rPr>
        <w:t>escolher um mês que inicie com a letra do alfabeto mais próxima da primeira letra do seu nome.</w:t>
      </w:r>
    </w:p>
    <w:p w14:paraId="6D2D8923" w14:textId="77777777" w:rsidR="00A54E29" w:rsidRDefault="00A54E29" w:rsidP="00A54E29">
      <w:pPr>
        <w:pStyle w:val="Default"/>
        <w:rPr>
          <w:sz w:val="22"/>
          <w:szCs w:val="22"/>
        </w:rPr>
      </w:pPr>
    </w:p>
    <w:p w14:paraId="7FC81A00" w14:textId="77777777" w:rsidR="00CE652C" w:rsidRDefault="00CE652C" w:rsidP="00CE652C">
      <w:pPr>
        <w:pStyle w:val="Default"/>
        <w:rPr>
          <w:sz w:val="22"/>
          <w:szCs w:val="22"/>
        </w:rPr>
      </w:pPr>
    </w:p>
    <w:p w14:paraId="3A9A6B89" w14:textId="77777777" w:rsidR="00CE652C" w:rsidRDefault="00CE652C" w:rsidP="00CE652C">
      <w:pPr>
        <w:pStyle w:val="Default"/>
        <w:rPr>
          <w:sz w:val="22"/>
          <w:szCs w:val="22"/>
        </w:rPr>
      </w:pPr>
      <w:r>
        <w:rPr>
          <w:sz w:val="22"/>
          <w:szCs w:val="22"/>
        </w:rPr>
        <w:t>*Os dados podem ter valores não físicos, nestes casos podem deletar ou substituídos por NaN. Envio também um arquivo que abre os dados no Matlab, com alguns filtros para os dados.</w:t>
      </w:r>
    </w:p>
    <w:p w14:paraId="511C3239" w14:textId="77777777" w:rsidR="00A54E29" w:rsidRDefault="00A54E29" w:rsidP="00A54E29">
      <w:pPr>
        <w:pStyle w:val="Default"/>
        <w:rPr>
          <w:sz w:val="22"/>
          <w:szCs w:val="22"/>
        </w:rPr>
      </w:pPr>
    </w:p>
    <w:p w14:paraId="41BF8B2D" w14:textId="77777777" w:rsidR="00A54E29" w:rsidRDefault="00A54E29" w:rsidP="00A54E29">
      <w:pPr>
        <w:pStyle w:val="Default"/>
        <w:rPr>
          <w:sz w:val="22"/>
          <w:szCs w:val="22"/>
        </w:rPr>
      </w:pPr>
      <w:r>
        <w:rPr>
          <w:sz w:val="22"/>
          <w:szCs w:val="22"/>
        </w:rPr>
        <w:t>1. Parte:</w:t>
      </w:r>
    </w:p>
    <w:p w14:paraId="6C4B0859" w14:textId="77777777" w:rsidR="00CE652C" w:rsidRDefault="00CE652C" w:rsidP="00A54E29">
      <w:pPr>
        <w:pStyle w:val="Default"/>
        <w:rPr>
          <w:sz w:val="22"/>
          <w:szCs w:val="22"/>
        </w:rPr>
      </w:pPr>
    </w:p>
    <w:p w14:paraId="158C37B8" w14:textId="77777777" w:rsidR="00A54E29" w:rsidRDefault="00CE652C" w:rsidP="00A54E29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a) </w:t>
      </w:r>
      <w:r w:rsidR="00A54E29">
        <w:rPr>
          <w:sz w:val="22"/>
          <w:szCs w:val="22"/>
        </w:rPr>
        <w:t>Plote</w:t>
      </w:r>
      <w:r w:rsidR="000C02A5">
        <w:rPr>
          <w:sz w:val="22"/>
          <w:szCs w:val="22"/>
        </w:rPr>
        <w:t xml:space="preserve"> além de todas as variáveis meteorológicas,</w:t>
      </w:r>
      <w:r w:rsidR="00A54E29">
        <w:rPr>
          <w:sz w:val="22"/>
          <w:szCs w:val="22"/>
        </w:rPr>
        <w:t xml:space="preserve"> </w:t>
      </w:r>
      <w:r>
        <w:rPr>
          <w:sz w:val="22"/>
          <w:szCs w:val="22"/>
        </w:rPr>
        <w:t>as componentes do balanço radiativo</w:t>
      </w:r>
      <w:r w:rsidR="000C02A5">
        <w:rPr>
          <w:sz w:val="22"/>
          <w:szCs w:val="22"/>
        </w:rPr>
        <w:t xml:space="preserve"> e de energia</w:t>
      </w:r>
      <w:r>
        <w:rPr>
          <w:sz w:val="22"/>
          <w:szCs w:val="22"/>
        </w:rPr>
        <w:t xml:space="preserve"> </w:t>
      </w:r>
      <w:r w:rsidR="00A54E29">
        <w:rPr>
          <w:sz w:val="22"/>
          <w:szCs w:val="22"/>
        </w:rPr>
        <w:t>para todo o mês:</w:t>
      </w:r>
    </w:p>
    <w:p w14:paraId="3F424B36" w14:textId="77777777" w:rsidR="00CE652C" w:rsidRDefault="00CE652C" w:rsidP="00A54E29">
      <w:pPr>
        <w:pStyle w:val="Default"/>
        <w:rPr>
          <w:sz w:val="22"/>
          <w:szCs w:val="22"/>
        </w:rPr>
      </w:pPr>
    </w:p>
    <w:p w14:paraId="6D4C2763" w14:textId="77777777" w:rsidR="00A54E29" w:rsidRDefault="00A54E29" w:rsidP="00A54E29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K↓ – coluna 57 </w:t>
      </w:r>
    </w:p>
    <w:p w14:paraId="1D8FF9D4" w14:textId="77777777" w:rsidR="00A54E29" w:rsidRDefault="00A54E29" w:rsidP="00A54E29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K↑ – coluna 64 </w:t>
      </w:r>
    </w:p>
    <w:p w14:paraId="376FED0B" w14:textId="77777777" w:rsidR="00A54E29" w:rsidRDefault="00A54E29" w:rsidP="00A54E29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L↓ - coluna 65 </w:t>
      </w:r>
    </w:p>
    <w:p w14:paraId="5BE58D38" w14:textId="77777777" w:rsidR="00A54E29" w:rsidRDefault="00A54E29" w:rsidP="00A54E29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L↑ - coluna 66 </w:t>
      </w:r>
    </w:p>
    <w:p w14:paraId="10678F76" w14:textId="77777777" w:rsidR="00A54E29" w:rsidRDefault="00A54E29" w:rsidP="00A54E29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Rn (saldo de energia) ou Q* = K↓ + K↑ + L↓ + L↑ </w:t>
      </w:r>
    </w:p>
    <w:p w14:paraId="6FF76DD8" w14:textId="77777777" w:rsidR="000C02A5" w:rsidRDefault="000C02A5" w:rsidP="000C02A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H – coluna 30 </w:t>
      </w:r>
    </w:p>
    <w:p w14:paraId="023DD85B" w14:textId="77777777" w:rsidR="000C02A5" w:rsidRDefault="000C02A5" w:rsidP="000C02A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LE – coluna 26 </w:t>
      </w:r>
    </w:p>
    <w:p w14:paraId="19A1C94B" w14:textId="4F991E24" w:rsidR="000C02A5" w:rsidRDefault="000C02A5" w:rsidP="000C02A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Fg - coluna 60 </w:t>
      </w:r>
    </w:p>
    <w:p w14:paraId="4026236B" w14:textId="428C1563" w:rsidR="001248C8" w:rsidRDefault="001248C8" w:rsidP="000C02A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CO2 - </w:t>
      </w:r>
      <w:r>
        <w:rPr>
          <w:sz w:val="22"/>
          <w:szCs w:val="22"/>
        </w:rPr>
        <w:t>Fluxo de CO2 de meia em meia hora</w:t>
      </w:r>
      <w:r>
        <w:rPr>
          <w:sz w:val="22"/>
          <w:szCs w:val="22"/>
        </w:rPr>
        <w:t xml:space="preserve"> - </w:t>
      </w:r>
      <w:r>
        <w:rPr>
          <w:sz w:val="22"/>
          <w:szCs w:val="22"/>
        </w:rPr>
        <w:t xml:space="preserve"> coluna 36</w:t>
      </w:r>
    </w:p>
    <w:p w14:paraId="6EB3F87E" w14:textId="77777777" w:rsidR="000C02A5" w:rsidRDefault="000C02A5" w:rsidP="00A54E29">
      <w:pPr>
        <w:pStyle w:val="Default"/>
        <w:rPr>
          <w:sz w:val="22"/>
          <w:szCs w:val="22"/>
        </w:rPr>
      </w:pPr>
    </w:p>
    <w:p w14:paraId="0950FE1A" w14:textId="77777777" w:rsidR="000C02A5" w:rsidRDefault="000C02A5" w:rsidP="00A54E29">
      <w:pPr>
        <w:pStyle w:val="Default"/>
        <w:rPr>
          <w:sz w:val="22"/>
          <w:szCs w:val="22"/>
        </w:rPr>
      </w:pPr>
    </w:p>
    <w:p w14:paraId="0330D688" w14:textId="77777777" w:rsidR="00CE652C" w:rsidRDefault="00CE652C" w:rsidP="00A54E29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b) </w:t>
      </w:r>
      <w:r w:rsidR="00A54E29">
        <w:rPr>
          <w:sz w:val="22"/>
          <w:szCs w:val="22"/>
        </w:rPr>
        <w:t xml:space="preserve">Escolha um dia de céu claro e um dia chuvoso para uma </w:t>
      </w:r>
      <w:r>
        <w:rPr>
          <w:sz w:val="22"/>
          <w:szCs w:val="22"/>
        </w:rPr>
        <w:t>análise</w:t>
      </w:r>
      <w:r w:rsidR="00A54E29">
        <w:rPr>
          <w:sz w:val="22"/>
          <w:szCs w:val="22"/>
        </w:rPr>
        <w:t xml:space="preserve"> mais </w:t>
      </w:r>
      <w:r>
        <w:rPr>
          <w:sz w:val="22"/>
          <w:szCs w:val="22"/>
        </w:rPr>
        <w:t>aprofundada</w:t>
      </w:r>
      <w:r w:rsidR="00A54E29">
        <w:rPr>
          <w:sz w:val="22"/>
          <w:szCs w:val="22"/>
        </w:rPr>
        <w:t xml:space="preserve"> do</w:t>
      </w:r>
      <w:r>
        <w:rPr>
          <w:sz w:val="22"/>
          <w:szCs w:val="22"/>
        </w:rPr>
        <w:t xml:space="preserve"> ciclo diurno de cada variável. </w:t>
      </w:r>
    </w:p>
    <w:p w14:paraId="1B0D7C6C" w14:textId="6C2023F5" w:rsidR="00CE652C" w:rsidRDefault="00D561CB" w:rsidP="00CE652C">
      <w:pPr>
        <w:pStyle w:val="Default"/>
        <w:rPr>
          <w:sz w:val="22"/>
          <w:szCs w:val="22"/>
        </w:rPr>
      </w:pPr>
      <w:r>
        <w:rPr>
          <w:sz w:val="22"/>
          <w:szCs w:val="22"/>
        </w:rPr>
        <w:t>c</w:t>
      </w:r>
      <w:r w:rsidR="00CE652C">
        <w:rPr>
          <w:sz w:val="22"/>
          <w:szCs w:val="22"/>
        </w:rPr>
        <w:t>) Apresente o ciclo diário para as componentes do balanço radiativo</w:t>
      </w:r>
      <w:r w:rsidR="000C02A5">
        <w:rPr>
          <w:sz w:val="22"/>
          <w:szCs w:val="22"/>
        </w:rPr>
        <w:t xml:space="preserve"> e de energia</w:t>
      </w:r>
      <w:r w:rsidR="00CE652C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e fluxo de CO2 </w:t>
      </w:r>
      <w:r w:rsidR="00CE652C">
        <w:rPr>
          <w:sz w:val="22"/>
          <w:szCs w:val="22"/>
        </w:rPr>
        <w:t>para o mês.</w:t>
      </w:r>
    </w:p>
    <w:p w14:paraId="6F6AF67E" w14:textId="180AA851" w:rsidR="00CE652C" w:rsidRDefault="00D561CB" w:rsidP="00CE652C">
      <w:pPr>
        <w:pStyle w:val="Default"/>
        <w:rPr>
          <w:sz w:val="22"/>
          <w:szCs w:val="22"/>
        </w:rPr>
      </w:pPr>
      <w:r>
        <w:rPr>
          <w:sz w:val="22"/>
          <w:szCs w:val="22"/>
        </w:rPr>
        <w:t>d</w:t>
      </w:r>
      <w:r w:rsidR="00CE652C">
        <w:rPr>
          <w:sz w:val="22"/>
          <w:szCs w:val="22"/>
        </w:rPr>
        <w:t xml:space="preserve">) Relacione as variações diárias com as demais variáveis </w:t>
      </w:r>
      <w:r w:rsidR="000C02A5">
        <w:rPr>
          <w:sz w:val="22"/>
          <w:szCs w:val="22"/>
        </w:rPr>
        <w:t>meteorológicas</w:t>
      </w:r>
      <w:r w:rsidR="00CE652C">
        <w:rPr>
          <w:sz w:val="22"/>
          <w:szCs w:val="22"/>
        </w:rPr>
        <w:t xml:space="preserve">, tais como Temp, UR, etc... </w:t>
      </w:r>
    </w:p>
    <w:p w14:paraId="757F245D" w14:textId="3DCE8282" w:rsidR="00CE652C" w:rsidRDefault="00D561CB" w:rsidP="00CE652C">
      <w:r>
        <w:t>e</w:t>
      </w:r>
      <w:r w:rsidR="00CE652C">
        <w:t>) Descreva os sensores foram utilizados para a medida destas componentes.</w:t>
      </w:r>
    </w:p>
    <w:p w14:paraId="29A2EB43" w14:textId="77777777" w:rsidR="00A54E29" w:rsidRDefault="00A54E29" w:rsidP="00A54E29">
      <w:pPr>
        <w:pStyle w:val="Default"/>
        <w:rPr>
          <w:sz w:val="22"/>
          <w:szCs w:val="22"/>
        </w:rPr>
      </w:pPr>
    </w:p>
    <w:p w14:paraId="6A283D55" w14:textId="77777777" w:rsidR="00A54E29" w:rsidRDefault="00A54E29" w:rsidP="00A54E29">
      <w:pPr>
        <w:pStyle w:val="Default"/>
        <w:rPr>
          <w:sz w:val="22"/>
          <w:szCs w:val="22"/>
        </w:rPr>
      </w:pPr>
    </w:p>
    <w:p w14:paraId="24C5D779" w14:textId="77777777" w:rsidR="008E76C3" w:rsidRDefault="008E76C3" w:rsidP="00CE652C">
      <w:pPr>
        <w:pStyle w:val="Default"/>
      </w:pPr>
    </w:p>
    <w:sectPr w:rsidR="008E76C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sTCzNLSwsDQ2M7BU0lEKTi0uzszPAykwqQUA8jlgIiwAAAA="/>
  </w:docVars>
  <w:rsids>
    <w:rsidRoot w:val="00A54E29"/>
    <w:rsid w:val="000C02A5"/>
    <w:rsid w:val="001248C8"/>
    <w:rsid w:val="008E76C3"/>
    <w:rsid w:val="00995942"/>
    <w:rsid w:val="00A54E29"/>
    <w:rsid w:val="00CE652C"/>
    <w:rsid w:val="00D56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1C0BAE"/>
  <w15:chartTrackingRefBased/>
  <w15:docId w15:val="{717CE054-B880-487B-9E14-AC2EC6EA0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A54E2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5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26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sion</dc:creator>
  <cp:keywords/>
  <dc:description/>
  <cp:lastModifiedBy>debora roberti</cp:lastModifiedBy>
  <cp:revision>3</cp:revision>
  <dcterms:created xsi:type="dcterms:W3CDTF">2020-12-03T23:11:00Z</dcterms:created>
  <dcterms:modified xsi:type="dcterms:W3CDTF">2022-02-01T18:46:00Z</dcterms:modified>
</cp:coreProperties>
</file>